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C99934" w14:textId="70516CE8" w:rsidR="00D85440" w:rsidRDefault="004054A5">
      <w:r>
        <w:t xml:space="preserve">Part A </w:t>
      </w:r>
      <w:r w:rsidR="00D85440">
        <w:rPr>
          <w:noProof/>
        </w:rPr>
        <w:drawing>
          <wp:inline distT="0" distB="0" distL="0" distR="0" wp14:anchorId="6CBE0978" wp14:editId="6018706D">
            <wp:extent cx="5939790" cy="139128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A5CF6" w14:textId="77777777" w:rsidR="00D85440" w:rsidRDefault="00D85440"/>
    <w:p w14:paraId="05E15ACF" w14:textId="77777777" w:rsidR="00D85440" w:rsidRDefault="00D85440"/>
    <w:p w14:paraId="1B415A72" w14:textId="77777777" w:rsidR="00D85440" w:rsidRDefault="00D85440"/>
    <w:p w14:paraId="17A39A16" w14:textId="75C70BD8" w:rsidR="00D85440" w:rsidRDefault="006A1DC5">
      <w:r>
        <w:t xml:space="preserve">Part B </w:t>
      </w:r>
      <w:r w:rsidR="00D85440">
        <w:rPr>
          <w:noProof/>
        </w:rPr>
        <w:drawing>
          <wp:inline distT="0" distB="0" distL="0" distR="0" wp14:anchorId="15FC3F95" wp14:editId="5479F456">
            <wp:extent cx="5931535" cy="572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3572A" w14:textId="77777777" w:rsidR="00D85440" w:rsidRDefault="00D85440"/>
    <w:p w14:paraId="022EC039" w14:textId="77777777" w:rsidR="00D85440" w:rsidRDefault="00D85440"/>
    <w:p w14:paraId="10C80188" w14:textId="4B0B03AC" w:rsidR="00D85440" w:rsidRDefault="005A79C3">
      <w:r>
        <w:t xml:space="preserve">Part C </w:t>
      </w:r>
    </w:p>
    <w:p w14:paraId="59236844" w14:textId="0A65F6DA" w:rsidR="00B1417D" w:rsidRDefault="00D85440">
      <w:r>
        <w:rPr>
          <w:noProof/>
        </w:rPr>
        <w:drawing>
          <wp:inline distT="0" distB="0" distL="0" distR="0" wp14:anchorId="4D1FC99F" wp14:editId="7F31B3A3">
            <wp:extent cx="5931535" cy="13595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35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1417D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7C466" w14:textId="77777777" w:rsidR="009758FA" w:rsidRDefault="009758FA" w:rsidP="00D83063">
      <w:pPr>
        <w:spacing w:after="0" w:line="240" w:lineRule="auto"/>
      </w:pPr>
      <w:r>
        <w:separator/>
      </w:r>
    </w:p>
  </w:endnote>
  <w:endnote w:type="continuationSeparator" w:id="0">
    <w:p w14:paraId="1DE98929" w14:textId="77777777" w:rsidR="009758FA" w:rsidRDefault="009758FA" w:rsidP="00D83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2BDF4" w14:textId="77777777" w:rsidR="009758FA" w:rsidRDefault="009758FA" w:rsidP="00D83063">
      <w:pPr>
        <w:spacing w:after="0" w:line="240" w:lineRule="auto"/>
      </w:pPr>
      <w:r>
        <w:separator/>
      </w:r>
    </w:p>
  </w:footnote>
  <w:footnote w:type="continuationSeparator" w:id="0">
    <w:p w14:paraId="5BD587BE" w14:textId="77777777" w:rsidR="009758FA" w:rsidRDefault="009758FA" w:rsidP="00D83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8B37D" w14:textId="5F133851" w:rsidR="00D83063" w:rsidRDefault="00D83063">
    <w:pPr>
      <w:pStyle w:val="Header"/>
    </w:pPr>
    <w:r>
      <w:t xml:space="preserve">Hakan Gunerli </w:t>
    </w:r>
  </w:p>
  <w:p w14:paraId="7F646F43" w14:textId="31B841D0" w:rsidR="00D83063" w:rsidRDefault="00D83063">
    <w:pPr>
      <w:pStyle w:val="Header"/>
    </w:pPr>
    <w:r>
      <w:t xml:space="preserve">#002504797 </w:t>
    </w:r>
  </w:p>
  <w:p w14:paraId="04C195D1" w14:textId="42EE7F58" w:rsidR="006864F6" w:rsidRDefault="00787C81">
    <w:pPr>
      <w:pStyle w:val="Header"/>
    </w:pPr>
    <w:r>
      <w:t xml:space="preserve">Section </w:t>
    </w:r>
    <w:r w:rsidR="006864F6">
      <w:t>014</w:t>
    </w:r>
  </w:p>
  <w:p w14:paraId="1BE44D16" w14:textId="1B64D619" w:rsidR="00D83063" w:rsidRDefault="00F079F5" w:rsidP="00F079F5">
    <w:pPr>
      <w:pStyle w:val="Header"/>
      <w:jc w:val="center"/>
    </w:pPr>
    <w:r>
      <w:t>Assignment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LMwMDM1MzEzMrZU0lEKTi0uzszPAykwrAUAeIS5aywAAAA="/>
  </w:docVars>
  <w:rsids>
    <w:rsidRoot w:val="00631A42"/>
    <w:rsid w:val="004054A5"/>
    <w:rsid w:val="005A79C3"/>
    <w:rsid w:val="00631A42"/>
    <w:rsid w:val="006864F6"/>
    <w:rsid w:val="006A1DC5"/>
    <w:rsid w:val="00787C81"/>
    <w:rsid w:val="009758FA"/>
    <w:rsid w:val="00AE0533"/>
    <w:rsid w:val="00B1417D"/>
    <w:rsid w:val="00D010AD"/>
    <w:rsid w:val="00D83063"/>
    <w:rsid w:val="00D85440"/>
    <w:rsid w:val="00F079F5"/>
    <w:rsid w:val="00F2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CC72D"/>
  <w15:chartTrackingRefBased/>
  <w15:docId w15:val="{2777AB18-6CD4-4B27-82E2-0FB9EF07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3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063"/>
  </w:style>
  <w:style w:type="paragraph" w:styleId="Footer">
    <w:name w:val="footer"/>
    <w:basedOn w:val="Normal"/>
    <w:link w:val="FooterChar"/>
    <w:uiPriority w:val="99"/>
    <w:unhideWhenUsed/>
    <w:rsid w:val="00D830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12</cp:revision>
  <dcterms:created xsi:type="dcterms:W3CDTF">2021-03-25T00:46:00Z</dcterms:created>
  <dcterms:modified xsi:type="dcterms:W3CDTF">2021-03-25T00:50:00Z</dcterms:modified>
</cp:coreProperties>
</file>